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Sri Dhanush Reddy Kondapalli</w:t>
      </w:r>
    </w:p>
    <w:p>
      <w:pPr>
        <w:jc w:val="left"/>
        <w:rPr>
          <w:rFonts w:hint="default" w:ascii="Times New Roman" w:hAnsi="Times New Roman"/>
          <w:b w:val="0"/>
          <w:bCs w:val="0"/>
          <w:sz w:val="24"/>
          <w:szCs w:val="24"/>
          <w:lang w:val="en-US"/>
        </w:rPr>
      </w:pPr>
      <w:r>
        <w:rPr>
          <w:rFonts w:hint="default" w:ascii="Times New Roman" w:hAnsi="Times New Roman"/>
          <w:b w:val="0"/>
          <w:bCs w:val="0"/>
          <w:sz w:val="24"/>
          <w:szCs w:val="24"/>
          <w:lang w:val="en-US"/>
        </w:rPr>
        <w:t>CWID: 10476150</w:t>
      </w:r>
    </w:p>
    <w:p>
      <w:pPr>
        <w:jc w:val="left"/>
        <w:rPr>
          <w:rFonts w:hint="default" w:ascii="Times New Roman" w:hAnsi="Times New Roman" w:cs="Times New Roman"/>
          <w:b w:val="0"/>
          <w:bCs w:val="0"/>
          <w:sz w:val="24"/>
          <w:szCs w:val="24"/>
          <w:lang w:val="en-US"/>
        </w:rPr>
      </w:pPr>
      <w:r>
        <w:rPr>
          <w:rFonts w:hint="default" w:ascii="Times New Roman" w:hAnsi="Times New Roman"/>
          <w:b w:val="0"/>
          <w:bCs w:val="0"/>
          <w:sz w:val="24"/>
          <w:szCs w:val="24"/>
          <w:lang w:val="en-US"/>
        </w:rPr>
        <w:t>CPE 691-WS1</w:t>
      </w:r>
    </w:p>
    <w:p>
      <w:pPr>
        <w:jc w:val="cente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Report on Paper 2</w:t>
      </w:r>
    </w:p>
    <w:p>
      <w:pPr>
        <w:rPr>
          <w:rFonts w:ascii="Times New Roman" w:hAnsi="Times New Roman" w:cs="Times New Roman"/>
          <w:b/>
          <w:bCs/>
          <w:sz w:val="24"/>
          <w:szCs w:val="24"/>
        </w:rPr>
      </w:pPr>
      <w:r>
        <w:rPr>
          <w:rFonts w:ascii="Times New Roman" w:hAnsi="Times New Roman" w:cs="Times New Roman"/>
          <w:b/>
          <w:bCs/>
          <w:sz w:val="24"/>
          <w:szCs w:val="24"/>
        </w:rPr>
        <w:t>Summary of fundamental ideas presented in the paper</w:t>
      </w:r>
    </w:p>
    <w:p>
      <w:pPr>
        <w:spacing w:after="0" w:line="480" w:lineRule="auto"/>
        <w:ind w:firstLine="720"/>
        <w:jc w:val="both"/>
        <w:rPr>
          <w:rFonts w:ascii="Times New Roman" w:hAnsi="Times New Roman" w:cs="Times New Roman"/>
          <w:sz w:val="24"/>
          <w:szCs w:val="24"/>
        </w:rPr>
      </w:pPr>
      <w:bookmarkStart w:id="0" w:name="_GoBack"/>
      <w:bookmarkEnd w:id="0"/>
      <w:r>
        <w:rPr>
          <w:rFonts w:ascii="Times New Roman" w:hAnsi="Times New Roman" w:cs="Times New Roman"/>
          <w:sz w:val="24"/>
          <w:szCs w:val="24"/>
        </w:rPr>
        <w:t>The Kerberos authentication protocol is a widely used security protocol that provides strong authentication for client-server applications. However, recent research has shown that Kerberos is vulnerable to a number of attacks, including replay attacks, password guessing attacks, and man-in-the-middle attacks. In this paper, we survey the state of the art in attacks on Kerberos and discuss the implications for security in Windows Active Directory (AD) services. Kerberos is a network authentication protocol that uses secret-key cryptography to provide strong authentication for client-server applications. Kerberos was developed by the Massachusetts Institute of Technology (MIT) and is used by many large organizations, including Microsoft, to secure their networks (On Attacking Kerberos Authentication Protocol in Windows Active Directory Services: A Practical Survey, n.d.). However, recent research has shown that Kerberos is vulnerable to a number of attacks, including replay attacks, password guessing attacks, and man-in-the-middle attacks. In a replay attack, an attacker captures a Kerberos message and replay it to the Kerberos server, which results in the server authenticating the attacker as the legitimate user. In a password guessing attack, an attacker tries to guess a user's password by submitting multiple passwords to the Kerberos server. If the attacker guesses the correct password, they will be authenticated as the legitimate user. In a man-in-the-middle attack, an attacker intercepts communication between the client and server and impersonates both the client and server to the other party. The implications of these attacks for security in Windows AD services are significant. AD is a distributed directory service that stores information about users, computers, and other resources in a central database. AD is used by many organizations to provide a centralized point of management for their networks. If an attacker is able to compromise the Kerberos authentication protocol, they would be able to gain access to the AD database and all of the data it contains. This would allow the attacker to view, modify, or delete data, as well as create new users and groups. The attacker could also use the compromised AD database to launch additional attacks, such as denial of service attacks or password brute force attacks. The best way to protect against these attacks is to deploy Kerberos in a secure environment and to properly configure it. Additionally, organizations should deploy security controls, such as firewalls and intrusion detection systems, to help detect and prevent attacks.</w:t>
      </w:r>
    </w:p>
    <w:p>
      <w:pPr>
        <w:rPr>
          <w:rFonts w:ascii="Times New Roman" w:hAnsi="Times New Roman" w:cs="Times New Roman"/>
          <w:b/>
          <w:bCs/>
          <w:sz w:val="24"/>
          <w:szCs w:val="24"/>
        </w:rPr>
      </w:pPr>
      <w:r>
        <w:rPr>
          <w:rFonts w:ascii="Times New Roman" w:hAnsi="Times New Roman" w:cs="Times New Roman"/>
          <w:b/>
          <w:bCs/>
          <w:sz w:val="24"/>
          <w:szCs w:val="24"/>
        </w:rPr>
        <w:t>Security issues the paper addresses and how they have been addressed in the past</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aper discusses the various attacks that have been discovered on the Kerberos authentication protocol and the implications that they have for security in Windows Active Directory (AD) services. Kerberos is a widely used security protocol that provides strong authentication for client-server applications. However, recent research has shown that Kerberos is vulnerable to a number of attacks, including replay attacks, password guessing attacks, and man-in-the-middle attacks. Replay attacks occur when an attacker captures a Kerberos message and replays it to the Kerberos server (On Attacking Kerberos Authentication Protocol in Windows Active Directory Services: A Practical Survey, n.d.). This results in the server authenticating the attacker as the legitimate user. Password guessing attacks occur when an attacker tries to guess a user's password by submitting multiple passwords to the Kerberos server. If the attacker guesses the correct password, they will be authenticated as the legitimate user. Man-in-the-middle attacks occur when an attacker intercepts communication between the client and server and impersonates both the client and server to the other party. The implications of these attacks for security in Windows AD services are significant. AD is a distributed directory service that stores information about users, computers, and other resources in a central database. AD is used by many organizations to provide a centralized point of management for their networks. If an attacker is able to compromise the Kerberos authentication protocol, they would be able to gain access to the AD database and all of the data it contains. This would allow the attacker to view, modify, or delete data, as well as create new users and groups. The attacker could also use the compromised AD database to launch additional attacks, such as denial of service attacks or password brute force attacks. The best way to protect against these attacks is to deploy Kerberos in a secure environment and to properly configure it. Additionally, organizations should deploy security controls, such as firewalls and intrusion detection systems, to help detect and prevent attacks..</w:t>
      </w:r>
    </w:p>
    <w:p>
      <w:pPr>
        <w:rPr>
          <w:rFonts w:ascii="Times New Roman" w:hAnsi="Times New Roman" w:cs="Times New Roman"/>
          <w:b/>
          <w:bCs/>
          <w:sz w:val="24"/>
          <w:szCs w:val="24"/>
        </w:rPr>
      </w:pPr>
      <w:r>
        <w:rPr>
          <w:rFonts w:ascii="Times New Roman" w:hAnsi="Times New Roman" w:cs="Times New Roman"/>
          <w:b/>
          <w:bCs/>
          <w:sz w:val="24"/>
          <w:szCs w:val="24"/>
        </w:rPr>
        <w:t>Discussion of 1 or 2 core ideas of paper</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n this paper, the authors analyze Kerberos authentication protocol in Windows Active Directory Services. They aim to provide a practical survey of the protocol and its potential vulnerabilities. The Kerberos protocol is a widely used authentication protocol that provides a secure means of authenticating users and devices. The protocol is typically used in large organizations, such as corporations, where security is a paramount concern. The authors begin by discussing the basics of the Kerberos protocol and how it works. They then analyze the security of the protocol and identify several potential vulnerabilities. First, the authors discuss the issue of replay attacks. They describe how an attacker could potentially replay a Kerberos authentication request in order to gain access to a user's account (On Attacking Kerberos Authentication Protocol in Windows Active Directory Services: A Practical Survey, n.d.). They also discuss how this attack could be mitigated by using stronger encryption methods. Next, the authors discuss the issue of brute-force attacks. They describe how an attacker could potentially brute-force their way into a user's account by guessing the encryption key used to encrypt the Kerberos authentication request. They also discuss how this attack could be mitigated by using stronger encryption methods and by rate-limiting the number of authentication attempts. Finally, the authors discuss the issue of man-in-the-middle attacks. They describe how an attacker could potentially intercept and modify a Kerberos authentication request in order to gain access to a user's account. They also discuss how this attack could be mitigated by using stronger encryption methods and by verifying the integrity of the Kerberos authentication request. Overall, the authors provide a comprehensive survey of the Kerberos authentication protocol and its potential vulnerabilities. They also offer several mitigation strategies that could be used to protect against these attacks.</w:t>
      </w:r>
    </w:p>
    <w:p>
      <w:pPr>
        <w:rPr>
          <w:rFonts w:ascii="Times New Roman" w:hAnsi="Times New Roman" w:cs="Times New Roman"/>
          <w:b/>
          <w:bCs/>
          <w:sz w:val="24"/>
          <w:szCs w:val="24"/>
        </w:rPr>
      </w:pPr>
      <w:r>
        <w:rPr>
          <w:rFonts w:ascii="Times New Roman" w:hAnsi="Times New Roman" w:cs="Times New Roman"/>
          <w:b/>
          <w:bCs/>
          <w:sz w:val="24"/>
          <w:szCs w:val="24"/>
        </w:rPr>
        <w:t>Potential applications of technology presented</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Kerberos is a popular authentication protocol that is used in many different types of systems, including Windows Active Directory Services. This article presents a survey of attacks that have been carried out against Kerberos, and discusses the potential applications of this technology. Kerberos is a network authentication protocol that is designed to provide strong security for client/server applications. It uses a combination of secret keys and public-key cryptography to authenticate users and provide them with access to resources. Kerberos has been attacked in a number of ways, including brute-force attacks, dictionary attacks, and man-in-the-middle attacks. These attacks can be used to gain access to sensitive data, or to impersonate other users. Kerberos can be used to protect a variety of different types of systems, including file servers, web servers, and email servers (On Attacking Kerberos Authentication Protocol in Windows Active Directory Services: A Practical Survey, n.d.). It can also be used to protect access to sensitive data, such as financial information or medical records. The potential applications of Kerberos are limited only by the imagination of the attacker. However, some of the most likely targets for attack are systems that contain sensitive data, or that provide access to sensitive data.</w:t>
      </w:r>
    </w:p>
    <w:p>
      <w:pPr>
        <w:rPr>
          <w:rFonts w:ascii="Times New Roman" w:hAnsi="Times New Roman" w:cs="Times New Roman"/>
          <w:b/>
          <w:bCs/>
          <w:sz w:val="24"/>
          <w:szCs w:val="24"/>
        </w:rPr>
      </w:pPr>
      <w:r>
        <w:rPr>
          <w:rFonts w:ascii="Times New Roman" w:hAnsi="Times New Roman" w:cs="Times New Roman"/>
          <w:b/>
          <w:bCs/>
          <w:sz w:val="24"/>
          <w:szCs w:val="24"/>
        </w:rPr>
        <w:t>Future opportunities created by the technology</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article examines the potential vulnerabilities of the Kerberos authentication protocol when used in Microsoft's Active Directory services. The authors note that while Kerberos is a relatively secure protocol, it is not without its weaknesses, and that these weaknesses can be exploited by attackers in order to gain access to sensitive information or systems. The authors suggest that one way to mitigate these attacks is to use alternative authentication methods, such as two-factor authentication. They also recommend that organizations keep their systems up to date with the latest security patches, and that they monitor their systems for suspicious activity. The authors conclude by noting that the Kerberos protocol is still a reliable and secure authentication method, but that organizations should be aware of its potential vulnerabilities and take steps to mitigate them.</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article provides a useful overview of the potential vulnerabilities of the Kerberos protocol and how to mitigate them. However, it does not discuss any future opportunities that may be created by the technology. One potential opportunity that could be created by the technology is the development of more secure authentication methods that are less vulnerable to attack. For example, two-factor authentication is one way to reduce the risk of an attacker gaining access to a system, as it requires the user to possess two different factors (such as a password and a physical token) in order to authenticate. Another opportunity that could be created by the technology is the development of new tools and techniques for detecting and preventing attacks that exploit the weaknesses of the Kerberos protocol (On Attacking Kerberos Authentication Protocol in Windows Active Directory Services: A Practical Survey, n.d.). For example, organizations could develop systems that monitor network traffic for suspicious activity, or that automatically apply security patches to systems as soon as they are released. Organizations that use the Kerberos protocol should be aware of its potential vulnerabilities and take steps to mitigate them. However, the technology also presents some potential opportunities for the future development of more secure authentication methods and tools for protecting systems from attack.</w:t>
      </w:r>
    </w:p>
    <w:p>
      <w:pPr>
        <w:rPr>
          <w:rFonts w:ascii="Times New Roman" w:hAnsi="Times New Roman" w:cs="Times New Roman"/>
          <w:sz w:val="24"/>
          <w:szCs w:val="24"/>
        </w:rPr>
      </w:pPr>
      <w:r>
        <w:rPr>
          <w:rFonts w:ascii="Times New Roman" w:hAnsi="Times New Roman" w:cs="Times New Roman"/>
          <w:sz w:val="24"/>
          <w:szCs w:val="24"/>
        </w:rPr>
        <w:br w:type="page"/>
      </w:r>
    </w:p>
    <w:p>
      <w:pPr>
        <w:spacing w:after="0"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References</w:t>
      </w:r>
    </w:p>
    <w:p>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On Attacking Kerberos Authentication Protocol in Windows Active Directory Services: A Practical Survey. (n.d.). On Attacking Kerberos Authentication Protocol in Windows Active Directory Services: A Practical Survey. Retrieved October 17, 2022, from </w:t>
      </w:r>
      <w:r>
        <w:fldChar w:fldCharType="begin"/>
      </w:r>
      <w:r>
        <w:instrText xml:space="preserve"> HYPERLINK "https://ieeexplore.ieee.org/abstract/document/9501961/" </w:instrText>
      </w:r>
      <w:r>
        <w:fldChar w:fldCharType="separate"/>
      </w:r>
      <w:r>
        <w:rPr>
          <w:rStyle w:val="6"/>
          <w:rFonts w:ascii="Times New Roman" w:hAnsi="Times New Roman" w:cs="Times New Roman"/>
          <w:sz w:val="24"/>
          <w:szCs w:val="24"/>
        </w:rPr>
        <w:t>https://ieeexplore.ieee.org/abstract/document/9501961/</w:t>
      </w:r>
      <w:r>
        <w:rPr>
          <w:rStyle w:val="6"/>
          <w:rFonts w:ascii="Times New Roman" w:hAnsi="Times New Roman" w:cs="Times New Roman"/>
          <w:sz w:val="24"/>
          <w:szCs w:val="24"/>
        </w:rPr>
        <w:fldChar w:fldCharType="end"/>
      </w:r>
      <w:r>
        <w:rPr>
          <w:rFonts w:ascii="Times New Roman" w:hAnsi="Times New Roman" w:cs="Times New Roman"/>
          <w:sz w:val="24"/>
          <w:szCs w:val="24"/>
        </w:rPr>
        <w:t xml:space="preserve">  </w:t>
      </w:r>
    </w:p>
    <w:sectPr>
      <w:headerReference r:id="rId5"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102442307"/>
      <w:docPartObj>
        <w:docPartGallery w:val="AutoText"/>
      </w:docPartObj>
    </w:sdtPr>
    <w:sdtContent>
      <w:p>
        <w:pPr>
          <w:pStyle w:val="5"/>
          <w:jc w:val="right"/>
        </w:pPr>
        <w:r>
          <w:fldChar w:fldCharType="begin"/>
        </w:r>
        <w:r>
          <w:instrText xml:space="preserve"> PAGE   \* MERGEFORMAT </w:instrText>
        </w:r>
        <w:r>
          <w:fldChar w:fldCharType="separate"/>
        </w:r>
        <w:r>
          <w:t>2</w:t>
        </w:r>
        <w:r>
          <w:fldChar w:fldCharType="end"/>
        </w:r>
      </w:p>
    </w:sdtContent>
  </w:sdt>
  <w:p>
    <w:pPr>
      <w:pStyle w:val="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xMzQyMjE0NjUyNDNW0lEKTi0uzszPAykwrAUA0oHoiywAAAA="/>
  </w:docVars>
  <w:rsids>
    <w:rsidRoot w:val="001247C3"/>
    <w:rsid w:val="000D2CE0"/>
    <w:rsid w:val="0012429D"/>
    <w:rsid w:val="001247C3"/>
    <w:rsid w:val="00167401"/>
    <w:rsid w:val="00187E13"/>
    <w:rsid w:val="004E4222"/>
    <w:rsid w:val="00603984"/>
    <w:rsid w:val="006C3479"/>
    <w:rsid w:val="006D18DF"/>
    <w:rsid w:val="00752630"/>
    <w:rsid w:val="007673BA"/>
    <w:rsid w:val="007844D4"/>
    <w:rsid w:val="00A27649"/>
    <w:rsid w:val="00A84B33"/>
    <w:rsid w:val="00AF0E8C"/>
    <w:rsid w:val="00C017AC"/>
    <w:rsid w:val="00D71529"/>
    <w:rsid w:val="00DD5C73"/>
    <w:rsid w:val="00E50F09"/>
    <w:rsid w:val="00F77F08"/>
    <w:rsid w:val="00FD03E5"/>
    <w:rsid w:val="7A7631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footer"/>
    <w:basedOn w:val="1"/>
    <w:link w:val="8"/>
    <w:unhideWhenUsed/>
    <w:uiPriority w:val="99"/>
    <w:pPr>
      <w:tabs>
        <w:tab w:val="center" w:pos="4680"/>
        <w:tab w:val="right" w:pos="9360"/>
      </w:tabs>
      <w:spacing w:after="0" w:line="240" w:lineRule="auto"/>
    </w:pPr>
  </w:style>
  <w:style w:type="paragraph" w:styleId="5">
    <w:name w:val="header"/>
    <w:basedOn w:val="1"/>
    <w:link w:val="7"/>
    <w:unhideWhenUsed/>
    <w:uiPriority w:val="99"/>
    <w:pPr>
      <w:tabs>
        <w:tab w:val="center" w:pos="4680"/>
        <w:tab w:val="right" w:pos="9360"/>
      </w:tabs>
      <w:spacing w:after="0" w:line="240" w:lineRule="auto"/>
    </w:pPr>
  </w:style>
  <w:style w:type="character" w:styleId="6">
    <w:name w:val="Hyperlink"/>
    <w:basedOn w:val="2"/>
    <w:unhideWhenUsed/>
    <w:uiPriority w:val="99"/>
    <w:rPr>
      <w:color w:val="0563C1" w:themeColor="hyperlink"/>
      <w:u w:val="single"/>
      <w14:textFill>
        <w14:solidFill>
          <w14:schemeClr w14:val="hlink"/>
        </w14:solidFill>
      </w14:textFill>
    </w:rPr>
  </w:style>
  <w:style w:type="character" w:customStyle="1" w:styleId="7">
    <w:name w:val="Header Char"/>
    <w:basedOn w:val="2"/>
    <w:link w:val="5"/>
    <w:uiPriority w:val="99"/>
  </w:style>
  <w:style w:type="character" w:customStyle="1" w:styleId="8">
    <w:name w:val="Footer Char"/>
    <w:basedOn w:val="2"/>
    <w:link w:val="4"/>
    <w:uiPriority w:val="99"/>
  </w:style>
  <w:style w:type="character" w:customStyle="1" w:styleId="9">
    <w:name w:val="Unresolved Mention"/>
    <w:basedOn w:val="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7</Pages>
  <Words>1670</Words>
  <Characters>9519</Characters>
  <Lines>79</Lines>
  <Paragraphs>22</Paragraphs>
  <TotalTime>3</TotalTime>
  <ScaleCrop>false</ScaleCrop>
  <LinksUpToDate>false</LinksUpToDate>
  <CharactersWithSpaces>11167</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7T06:32:00Z</dcterms:created>
  <dc:creator>BONIFACE WAMBUA</dc:creator>
  <cp:lastModifiedBy>kdsri</cp:lastModifiedBy>
  <dcterms:modified xsi:type="dcterms:W3CDTF">2022-10-23T22:23:5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FAD2CB67ECFF4BCA8496610CC02AB879</vt:lpwstr>
  </property>
</Properties>
</file>